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35EC" w14:textId="306DC435" w:rsidR="00E2186B" w:rsidRDefault="00E2186B" w:rsidP="00E2186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اکیومنت اموزش </w:t>
      </w:r>
      <w:r>
        <w:rPr>
          <w:lang w:bidi="fa-IR"/>
        </w:rPr>
        <w:t>PWA</w:t>
      </w:r>
    </w:p>
    <w:p w14:paraId="7E0CFBB8" w14:textId="242B6726" w:rsidR="00E2186B" w:rsidRDefault="00E2186B" w:rsidP="00E2186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7 </w:t>
      </w:r>
      <w:r>
        <w:rPr>
          <w:lang w:bidi="fa-IR"/>
        </w:rPr>
        <w:t>Manifest.json</w:t>
      </w:r>
    </w:p>
    <w:p w14:paraId="3020E2DD" w14:textId="5A8CCB4F" w:rsidR="00E2186B" w:rsidRDefault="00E2186B" w:rsidP="00E2186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انیفست به همرا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کار تنظیمات ابتدای برنامه ما را انجام میدهد.</w:t>
      </w:r>
      <w:r w:rsidR="002E0A73">
        <w:rPr>
          <w:rFonts w:hint="cs"/>
          <w:rtl/>
          <w:lang w:bidi="fa-IR"/>
        </w:rPr>
        <w:t xml:space="preserve"> در واقع در زمان ابتدای شروع برنامه </w:t>
      </w:r>
      <w:r w:rsidR="002E0A73">
        <w:rPr>
          <w:lang w:bidi="fa-IR"/>
        </w:rPr>
        <w:t>SW</w:t>
      </w:r>
      <w:r w:rsidR="002E0A73">
        <w:rPr>
          <w:rFonts w:hint="cs"/>
          <w:rtl/>
          <w:lang w:bidi="fa-IR"/>
        </w:rPr>
        <w:t xml:space="preserve"> تنظیمات اولیه از مانیفست می گیرد.</w:t>
      </w:r>
    </w:p>
    <w:p w14:paraId="7B4BD249" w14:textId="4B56BFAD" w:rsidR="00E2186B" w:rsidRDefault="00E2186B" w:rsidP="00E2186B">
      <w:pPr>
        <w:pStyle w:val="a1"/>
        <w:rPr>
          <w:rtl/>
        </w:rPr>
      </w:pPr>
      <w:r>
        <w:rPr>
          <w:noProof/>
          <w:rtl/>
          <w:lang w:eastAsia="en-US" w:bidi="ar-SA"/>
        </w:rPr>
        <w:drawing>
          <wp:inline distT="0" distB="0" distL="0" distR="0" wp14:anchorId="5A0427E3" wp14:editId="396ED667">
            <wp:extent cx="5505450" cy="3442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i_blog_2_Obszar-roboczy-1-kopia-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D4EF" w14:textId="62DA984B" w:rsidR="00E2186B" w:rsidRDefault="00E2186B" w:rsidP="00E2186B">
      <w:pPr>
        <w:pStyle w:val="a0"/>
        <w:rPr>
          <w:rtl/>
          <w:lang w:bidi="fa-IR"/>
        </w:rPr>
      </w:pPr>
    </w:p>
    <w:p w14:paraId="77115048" w14:textId="6AD8A38D" w:rsidR="00AA607D" w:rsidRDefault="00AA607D" w:rsidP="00AA607D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 8 </w:t>
      </w:r>
      <w:proofErr w:type="spellStart"/>
      <w:r>
        <w:rPr>
          <w:lang w:bidi="fa-IR"/>
        </w:rPr>
        <w:t>Manifest.json</w:t>
      </w:r>
      <w:proofErr w:type="spellEnd"/>
    </w:p>
    <w:p w14:paraId="6F574DAF" w14:textId="14073703" w:rsidR="00AA607D" w:rsidRDefault="00AA607D" w:rsidP="00E2186B">
      <w:pPr>
        <w:pStyle w:val="a0"/>
        <w:rPr>
          <w:lang w:bidi="fa-IR"/>
        </w:rPr>
      </w:pPr>
    </w:p>
    <w:bookmarkStart w:id="0" w:name="_MON_1768151969"/>
    <w:bookmarkEnd w:id="0"/>
    <w:p w14:paraId="73D61905" w14:textId="1C5C9BB9" w:rsidR="00AA607D" w:rsidRDefault="00AA607D" w:rsidP="00AA607D">
      <w:pPr>
        <w:pStyle w:val="a1"/>
      </w:pPr>
      <w:r>
        <w:object w:dxaOrig="9360" w:dyaOrig="12600" w14:anchorId="05808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30pt" o:ole="">
            <v:imagedata r:id="rId9" o:title=""/>
          </v:shape>
          <o:OLEObject Type="Embed" ProgID="Word.OpenDocumentText.12" ShapeID="_x0000_i1025" DrawAspect="Content" ObjectID="_1768384356" r:id="rId10"/>
        </w:object>
      </w:r>
    </w:p>
    <w:p w14:paraId="2490CD30" w14:textId="553A4492" w:rsidR="00AA607D" w:rsidRDefault="00AA607D" w:rsidP="00E2186B">
      <w:pPr>
        <w:pStyle w:val="a0"/>
        <w:rPr>
          <w:rtl/>
          <w:lang w:bidi="fa-IR"/>
        </w:rPr>
      </w:pPr>
    </w:p>
    <w:p w14:paraId="376584D5" w14:textId="6103EB9D" w:rsidR="0056409E" w:rsidRDefault="0056409E" w:rsidP="00E2186B">
      <w:pPr>
        <w:pStyle w:val="a0"/>
        <w:rPr>
          <w:rtl/>
          <w:lang w:bidi="fa-IR"/>
        </w:rPr>
      </w:pPr>
    </w:p>
    <w:p w14:paraId="6E72D753" w14:textId="080D0038" w:rsidR="0056409E" w:rsidRDefault="0056409E" w:rsidP="0056409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س 9 نصب شبیه ساز گوشی همرا</w:t>
      </w:r>
      <w:r w:rsidR="00AC58EF">
        <w:rPr>
          <w:rFonts w:hint="cs"/>
          <w:rtl/>
          <w:lang w:bidi="fa-IR"/>
        </w:rPr>
        <w:t>ه</w:t>
      </w:r>
    </w:p>
    <w:p w14:paraId="5C303693" w14:textId="3228DFA0" w:rsidR="0056409E" w:rsidRDefault="00F05928" w:rsidP="00F0592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0 تنظیمات </w:t>
      </w:r>
      <w:r>
        <w:rPr>
          <w:lang w:bidi="fa-IR"/>
        </w:rPr>
        <w:t>IOS</w:t>
      </w:r>
    </w:p>
    <w:bookmarkStart w:id="1" w:name="_MON_1768153783"/>
    <w:bookmarkEnd w:id="1"/>
    <w:p w14:paraId="6517DAC9" w14:textId="25A5B07F" w:rsidR="00F05928" w:rsidRDefault="00F05928" w:rsidP="00F05928">
      <w:pPr>
        <w:pStyle w:val="a1"/>
      </w:pPr>
      <w:r>
        <w:object w:dxaOrig="9360" w:dyaOrig="6297" w14:anchorId="10A74D18">
          <v:shape id="_x0000_i1026" type="#_x0000_t75" style="width:468pt;height:315pt" o:ole="">
            <v:imagedata r:id="rId11" o:title=""/>
          </v:shape>
          <o:OLEObject Type="Embed" ProgID="Word.OpenDocumentText.12" ShapeID="_x0000_i1026" DrawAspect="Content" ObjectID="_1768384357" r:id="rId12"/>
        </w:object>
      </w:r>
    </w:p>
    <w:p w14:paraId="028057BE" w14:textId="799D68ED" w:rsidR="00F05928" w:rsidRDefault="00F05928" w:rsidP="00F05928">
      <w:pPr>
        <w:pStyle w:val="a0"/>
        <w:rPr>
          <w:rtl/>
          <w:lang w:bidi="fa-IR"/>
        </w:rPr>
      </w:pPr>
    </w:p>
    <w:p w14:paraId="26CF3C44" w14:textId="03E317C0" w:rsidR="00F05928" w:rsidRDefault="00F05928" w:rsidP="00F05928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11 تنظیمات برای </w:t>
      </w:r>
      <w:r>
        <w:rPr>
          <w:lang w:bidi="fa-IR"/>
        </w:rPr>
        <w:t>IE</w:t>
      </w:r>
      <w:r>
        <w:rPr>
          <w:rFonts w:hint="cs"/>
          <w:rtl/>
          <w:lang w:bidi="fa-IR"/>
        </w:rPr>
        <w:t xml:space="preserve"> و</w:t>
      </w:r>
      <w:r>
        <w:rPr>
          <w:lang w:bidi="fa-IR"/>
        </w:rPr>
        <w:t>Edge</w:t>
      </w:r>
    </w:p>
    <w:bookmarkStart w:id="2" w:name="_MON_1768154289"/>
    <w:bookmarkEnd w:id="2"/>
    <w:p w14:paraId="44BE1294" w14:textId="76FAFC79" w:rsidR="00F05928" w:rsidRDefault="00F05928" w:rsidP="00F05928">
      <w:pPr>
        <w:pStyle w:val="a1"/>
        <w:rPr>
          <w:rtl/>
        </w:rPr>
      </w:pPr>
      <w:r>
        <w:object w:dxaOrig="9360" w:dyaOrig="5400" w14:anchorId="079AE314">
          <v:shape id="_x0000_i1027" type="#_x0000_t75" style="width:468pt;height:270pt" o:ole="">
            <v:imagedata r:id="rId13" o:title=""/>
          </v:shape>
          <o:OLEObject Type="Embed" ProgID="Word.OpenDocumentText.12" ShapeID="_x0000_i1027" DrawAspect="Content" ObjectID="_1768384358" r:id="rId14"/>
        </w:object>
      </w:r>
    </w:p>
    <w:p w14:paraId="16693472" w14:textId="31B1A443" w:rsidR="00F05928" w:rsidRDefault="00F05928" w:rsidP="00F05928">
      <w:pPr>
        <w:pStyle w:val="a0"/>
        <w:rPr>
          <w:rtl/>
          <w:lang w:bidi="fa-IR"/>
        </w:rPr>
      </w:pPr>
    </w:p>
    <w:p w14:paraId="06F75AF6" w14:textId="7DCEB915" w:rsidR="00F05928" w:rsidRDefault="00F05928" w:rsidP="00D9751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12</w:t>
      </w:r>
      <w:r w:rsidR="00D97512">
        <w:rPr>
          <w:rFonts w:hint="cs"/>
          <w:rtl/>
          <w:lang w:bidi="fa-IR"/>
        </w:rPr>
        <w:t xml:space="preserve"> معرفی </w:t>
      </w:r>
      <w:r w:rsidR="00D97512">
        <w:rPr>
          <w:lang w:bidi="fa-IR"/>
        </w:rPr>
        <w:t>SW.js</w:t>
      </w:r>
    </w:p>
    <w:p w14:paraId="7E9F5090" w14:textId="3609CB4E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کار با </w:t>
      </w:r>
      <w:r>
        <w:rPr>
          <w:lang w:bidi="fa-IR"/>
        </w:rPr>
        <w:t>callback.js</w:t>
      </w:r>
      <w:r>
        <w:rPr>
          <w:rFonts w:hint="cs"/>
          <w:rtl/>
          <w:lang w:bidi="fa-IR"/>
        </w:rPr>
        <w:t xml:space="preserve"> را کار کردیم. اینکه چطور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یک تابع دسترسی داشته باشیم. در شکل زیر ما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تابع دسترسی نداریم. یعنی خط </w:t>
      </w:r>
      <w:proofErr w:type="spellStart"/>
      <w:r>
        <w:rPr>
          <w:lang w:bidi="fa-IR"/>
        </w:rPr>
        <w:t>consol</w:t>
      </w:r>
      <w:proofErr w:type="spellEnd"/>
      <w:r>
        <w:rPr>
          <w:rFonts w:hint="cs"/>
          <w:rtl/>
          <w:lang w:bidi="fa-IR"/>
        </w:rPr>
        <w:t xml:space="preserve"> اجرا نمیشه:</w:t>
      </w:r>
    </w:p>
    <w:bookmarkStart w:id="3" w:name="_MON_1768155632"/>
    <w:bookmarkEnd w:id="3"/>
    <w:p w14:paraId="77D497E1" w14:textId="69D78FE2" w:rsidR="00D97512" w:rsidRDefault="00D97512" w:rsidP="00D97512">
      <w:pPr>
        <w:pStyle w:val="a1"/>
        <w:rPr>
          <w:rtl/>
        </w:rPr>
      </w:pPr>
      <w:r>
        <w:object w:dxaOrig="9360" w:dyaOrig="4050" w14:anchorId="10887171">
          <v:shape id="_x0000_i1028" type="#_x0000_t75" style="width:468pt;height:202.5pt" o:ole="">
            <v:imagedata r:id="rId15" o:title=""/>
          </v:shape>
          <o:OLEObject Type="Embed" ProgID="Word.OpenDocumentText.12" ShapeID="_x0000_i1028" DrawAspect="Content" ObjectID="_1768384359" r:id="rId16"/>
        </w:object>
      </w:r>
    </w:p>
    <w:p w14:paraId="5AD5AAE1" w14:textId="02306148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حل این مشکل از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به صورت زیر استفاده می کنیم:</w:t>
      </w:r>
    </w:p>
    <w:bookmarkStart w:id="4" w:name="_MON_1768155547"/>
    <w:bookmarkEnd w:id="4"/>
    <w:p w14:paraId="65F9B254" w14:textId="49A731CD" w:rsidR="00D97512" w:rsidRDefault="005D0D7E" w:rsidP="00D97512">
      <w:pPr>
        <w:pStyle w:val="a1"/>
        <w:rPr>
          <w:rtl/>
        </w:rPr>
      </w:pPr>
      <w:r>
        <w:object w:dxaOrig="9360" w:dyaOrig="8997" w14:anchorId="6E541FA4">
          <v:shape id="_x0000_i1029" type="#_x0000_t75" style="width:468pt;height:450pt" o:ole="">
            <v:imagedata r:id="rId17" o:title=""/>
          </v:shape>
          <o:OLEObject Type="Embed" ProgID="Word.OpenDocumentText.12" ShapeID="_x0000_i1029" DrawAspect="Content" ObjectID="_1768384360" r:id="rId18"/>
        </w:object>
      </w:r>
    </w:p>
    <w:p w14:paraId="471F7440" w14:textId="267BCEB1" w:rsidR="00F05928" w:rsidRDefault="00F05928" w:rsidP="00F05928">
      <w:pPr>
        <w:pStyle w:val="a0"/>
        <w:rPr>
          <w:rtl/>
          <w:lang w:bidi="fa-IR"/>
        </w:rPr>
      </w:pPr>
    </w:p>
    <w:p w14:paraId="76B5207C" w14:textId="1C41E853" w:rsidR="005D0D7E" w:rsidRDefault="005D0D7E" w:rsidP="005D0D7E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13 مدیریت خطا ها در </w:t>
      </w:r>
      <w:r>
        <w:rPr>
          <w:lang w:bidi="fa-IR"/>
        </w:rPr>
        <w:t>callback</w:t>
      </w:r>
    </w:p>
    <w:p w14:paraId="59934D9C" w14:textId="62D55E74" w:rsidR="005D0D7E" w:rsidRDefault="00D11A1B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کنترل خطا در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از دو ورودی به ان استفاده کردیم. اگر بزرگتر از 10 بود خطا برگردد و در غیر این صورت ادامه دهد و در زمان فراخوانی با کنترل آرگومان اول این خطا را کنترل کریم:</w:t>
      </w:r>
    </w:p>
    <w:bookmarkStart w:id="5" w:name="_MON_1768156240"/>
    <w:bookmarkEnd w:id="5"/>
    <w:p w14:paraId="6FA77ECB" w14:textId="10C4BE78" w:rsidR="005D0D7E" w:rsidRDefault="00F20612" w:rsidP="00F20612">
      <w:pPr>
        <w:pStyle w:val="a1"/>
        <w:rPr>
          <w:rtl/>
        </w:rPr>
      </w:pPr>
      <w:r>
        <w:object w:dxaOrig="9360" w:dyaOrig="9000" w14:anchorId="7791042A">
          <v:shape id="_x0000_i1030" type="#_x0000_t75" style="width:468pt;height:450.75pt" o:ole="">
            <v:imagedata r:id="rId19" o:title=""/>
          </v:shape>
          <o:OLEObject Type="Embed" ProgID="Word.OpenDocumentText.12" ShapeID="_x0000_i1030" DrawAspect="Content" ObjectID="_1768384361" r:id="rId20"/>
        </w:object>
      </w:r>
    </w:p>
    <w:p w14:paraId="42956092" w14:textId="3CFAA4B0" w:rsidR="005D0D7E" w:rsidRDefault="005D0D7E" w:rsidP="00F05928">
      <w:pPr>
        <w:pStyle w:val="a0"/>
        <w:rPr>
          <w:rtl/>
          <w:lang w:bidi="fa-IR"/>
        </w:rPr>
      </w:pPr>
    </w:p>
    <w:p w14:paraId="768CD258" w14:textId="36C02930" w:rsidR="00CE4628" w:rsidRDefault="00CE4628" w:rsidP="00CE4628">
      <w:pPr>
        <w:pStyle w:val="1"/>
        <w:rPr>
          <w:lang w:bidi="fa-IR"/>
        </w:rPr>
      </w:pPr>
      <w:r>
        <w:rPr>
          <w:rFonts w:hint="cs"/>
          <w:rtl/>
          <w:lang w:bidi="fa-IR"/>
        </w:rPr>
        <w:t>درس 14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آشنایی با </w:t>
      </w:r>
      <w:r>
        <w:rPr>
          <w:lang w:bidi="fa-IR"/>
        </w:rPr>
        <w:t>Promise</w:t>
      </w:r>
    </w:p>
    <w:p w14:paraId="6A4A636A" w14:textId="5A38AE2B" w:rsidR="00B23F8E" w:rsidRDefault="00B23F8E" w:rsidP="00C54F22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با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شنا می شویم</w:t>
      </w:r>
      <w:r w:rsidR="00C54F22">
        <w:rPr>
          <w:rFonts w:hint="cs"/>
          <w:rtl/>
          <w:lang w:bidi="fa-IR"/>
        </w:rPr>
        <w:t xml:space="preserve">. در </w:t>
      </w:r>
      <w:r w:rsidR="00C54F22">
        <w:rPr>
          <w:lang w:bidi="fa-IR"/>
        </w:rPr>
        <w:t>promise</w:t>
      </w:r>
      <w:r w:rsidR="00C54F22">
        <w:rPr>
          <w:rFonts w:hint="cs"/>
          <w:rtl/>
          <w:lang w:bidi="fa-IR"/>
        </w:rPr>
        <w:t xml:space="preserve"> ابتدا یک کانستراکتور مشابه نام فایل </w:t>
      </w:r>
      <w:proofErr w:type="spellStart"/>
      <w:r w:rsidR="00C54F22">
        <w:rPr>
          <w:lang w:bidi="fa-IR"/>
        </w:rPr>
        <w:t>js</w:t>
      </w:r>
      <w:proofErr w:type="spellEnd"/>
      <w:r w:rsidR="00C54F22">
        <w:rPr>
          <w:rFonts w:hint="cs"/>
          <w:rtl/>
          <w:lang w:bidi="fa-IR"/>
        </w:rPr>
        <w:t xml:space="preserve"> می سازیم که با دو ورودی کار می کند. شرط داخل تابع هم که مشخص ست. زمان فراخوانی تابع </w:t>
      </w:r>
      <w:r w:rsidR="00C54F22">
        <w:rPr>
          <w:lang w:bidi="fa-IR"/>
        </w:rPr>
        <w:t>add</w:t>
      </w:r>
      <w:r w:rsidR="00C54F22">
        <w:rPr>
          <w:rFonts w:hint="cs"/>
          <w:rtl/>
          <w:lang w:bidi="fa-IR"/>
        </w:rPr>
        <w:t xml:space="preserve"> اگر شرط درست باشده </w:t>
      </w:r>
      <w:r w:rsidR="00C54F22">
        <w:rPr>
          <w:lang w:bidi="fa-IR"/>
        </w:rPr>
        <w:t>then</w:t>
      </w:r>
      <w:r w:rsidR="00C54F22">
        <w:rPr>
          <w:rFonts w:hint="cs"/>
          <w:rtl/>
          <w:lang w:bidi="fa-IR"/>
        </w:rPr>
        <w:t xml:space="preserve"> و اگر اشتباه باشد </w:t>
      </w:r>
      <w:r w:rsidR="00C54F22">
        <w:rPr>
          <w:lang w:bidi="fa-IR"/>
        </w:rPr>
        <w:t>catch</w:t>
      </w:r>
      <w:r w:rsidR="00C54F22">
        <w:rPr>
          <w:rFonts w:hint="cs"/>
          <w:rtl/>
          <w:lang w:bidi="fa-IR"/>
        </w:rPr>
        <w:t xml:space="preserve"> اجرا می شود. با این روش از جهنم </w:t>
      </w:r>
      <w:r w:rsidR="00C54F22">
        <w:rPr>
          <w:lang w:bidi="fa-IR"/>
        </w:rPr>
        <w:t>callback</w:t>
      </w:r>
      <w:r w:rsidR="00C54F22">
        <w:rPr>
          <w:rFonts w:hint="cs"/>
          <w:rtl/>
          <w:lang w:bidi="fa-IR"/>
        </w:rPr>
        <w:t xml:space="preserve"> راحت می شویم و کنترل خطا رو راحتر انجام میدهیم.</w:t>
      </w:r>
    </w:p>
    <w:bookmarkStart w:id="6" w:name="_MON_1768230302"/>
    <w:bookmarkEnd w:id="6"/>
    <w:p w14:paraId="6B19E6A2" w14:textId="3D6BB296" w:rsidR="00B23F8E" w:rsidRDefault="00C54F22" w:rsidP="00C54F22">
      <w:pPr>
        <w:pStyle w:val="a1"/>
        <w:rPr>
          <w:rtl/>
        </w:rPr>
      </w:pPr>
      <w:r>
        <w:object w:dxaOrig="9360" w:dyaOrig="10403" w14:anchorId="429BC032">
          <v:shape id="_x0000_i1031" type="#_x0000_t75" style="width:468pt;height:520.5pt" o:ole="">
            <v:imagedata r:id="rId21" o:title=""/>
          </v:shape>
          <o:OLEObject Type="Embed" ProgID="Word.OpenDocumentText.12" ShapeID="_x0000_i1031" DrawAspect="Content" ObjectID="_1768384362" r:id="rId22"/>
        </w:object>
      </w:r>
    </w:p>
    <w:p w14:paraId="773F8661" w14:textId="7C9DE518" w:rsidR="00B23F8E" w:rsidRDefault="0010589C" w:rsidP="0010589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5 </w:t>
      </w:r>
      <w:proofErr w:type="spellStart"/>
      <w:r>
        <w:rPr>
          <w:lang w:bidi="fa-IR"/>
        </w:rPr>
        <w:t>Promise.all</w:t>
      </w:r>
      <w:proofErr w:type="spellEnd"/>
    </w:p>
    <w:p w14:paraId="506AC653" w14:textId="2E12C4A4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مورد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ول اینکه به صورت زیر می توان مدیریت خطا کرد و از شر جهنم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راحت شد.</w:t>
      </w:r>
    </w:p>
    <w:bookmarkStart w:id="7" w:name="_MON_1768232069"/>
    <w:bookmarkEnd w:id="7"/>
    <w:p w14:paraId="210E9522" w14:textId="3011778A" w:rsidR="0010589C" w:rsidRDefault="0010589C" w:rsidP="0010589C">
      <w:pPr>
        <w:pStyle w:val="a1"/>
        <w:rPr>
          <w:rtl/>
        </w:rPr>
      </w:pPr>
      <w:r>
        <w:object w:dxaOrig="9360" w:dyaOrig="11250" w14:anchorId="60DA80D2">
          <v:shape id="_x0000_i1032" type="#_x0000_t75" style="width:468pt;height:562.5pt" o:ole="">
            <v:imagedata r:id="rId23" o:title=""/>
          </v:shape>
          <o:OLEObject Type="Embed" ProgID="Word.OpenDocumentText.12" ShapeID="_x0000_i1032" DrawAspect="Content" ObjectID="_1768384363" r:id="rId24"/>
        </w:object>
      </w:r>
    </w:p>
    <w:p w14:paraId="067F0BB8" w14:textId="6A118B30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ورد بعدی هم </w:t>
      </w:r>
      <w:r>
        <w:rPr>
          <w:lang w:bidi="fa-IR"/>
        </w:rPr>
        <w:t>promise all</w:t>
      </w:r>
      <w:r>
        <w:rPr>
          <w:rFonts w:hint="cs"/>
          <w:rtl/>
          <w:lang w:bidi="fa-IR"/>
        </w:rPr>
        <w:t xml:space="preserve"> هست که در این مورد می توان یک تابع نوشت  که دو ورودی داشته باشد به صورت ارایه</w:t>
      </w:r>
      <w:r w:rsidR="00DB4B76">
        <w:rPr>
          <w:rFonts w:hint="cs"/>
          <w:rtl/>
          <w:lang w:bidi="fa-IR"/>
        </w:rPr>
        <w:t xml:space="preserve"> بگیرد. دو تابع </w:t>
      </w:r>
      <w:proofErr w:type="spellStart"/>
      <w:r w:rsidR="00DB4B76">
        <w:rPr>
          <w:lang w:bidi="fa-IR"/>
        </w:rPr>
        <w:t>add,minus</w:t>
      </w:r>
      <w:proofErr w:type="spellEnd"/>
      <w:r w:rsidR="00DB4B76">
        <w:rPr>
          <w:rFonts w:hint="cs"/>
          <w:rtl/>
          <w:lang w:bidi="fa-IR"/>
        </w:rPr>
        <w:t xml:space="preserve"> به عنوان ورودی به </w:t>
      </w:r>
      <w:proofErr w:type="spellStart"/>
      <w:r w:rsidR="00DB4B76">
        <w:rPr>
          <w:lang w:bidi="fa-IR"/>
        </w:rPr>
        <w:t>promiseall</w:t>
      </w:r>
      <w:proofErr w:type="spellEnd"/>
      <w:r w:rsidR="00DB4B76">
        <w:rPr>
          <w:rFonts w:hint="cs"/>
          <w:rtl/>
          <w:lang w:bidi="fa-IR"/>
        </w:rPr>
        <w:t xml:space="preserve"> داده شدند. حالا </w:t>
      </w:r>
      <w:r w:rsidR="00DB4B76">
        <w:rPr>
          <w:lang w:bidi="fa-IR"/>
        </w:rPr>
        <w:t>then ,catch</w:t>
      </w:r>
      <w:r w:rsidR="00DB4B76">
        <w:rPr>
          <w:rFonts w:hint="cs"/>
          <w:rtl/>
          <w:lang w:bidi="fa-IR"/>
        </w:rPr>
        <w:t xml:space="preserve"> خروجی دو تابع را نشان می</w:t>
      </w:r>
      <w:r w:rsidR="008165EE">
        <w:rPr>
          <w:rFonts w:hint="cs"/>
          <w:rtl/>
          <w:lang w:bidi="fa-IR"/>
        </w:rPr>
        <w:t xml:space="preserve"> </w:t>
      </w:r>
      <w:r w:rsidR="00DB4B76">
        <w:rPr>
          <w:rFonts w:hint="cs"/>
          <w:rtl/>
          <w:lang w:bidi="fa-IR"/>
        </w:rPr>
        <w:t>دهند</w:t>
      </w:r>
      <w:r w:rsidR="008165EE">
        <w:rPr>
          <w:rFonts w:hint="cs"/>
          <w:rtl/>
          <w:lang w:bidi="fa-IR"/>
        </w:rPr>
        <w:t xml:space="preserve">(البته اگر هر دو </w:t>
      </w:r>
      <w:r w:rsidR="008165EE">
        <w:rPr>
          <w:lang w:bidi="fa-IR"/>
        </w:rPr>
        <w:t>resolve</w:t>
      </w:r>
      <w:r w:rsidR="008165EE">
        <w:rPr>
          <w:rFonts w:hint="cs"/>
          <w:rtl/>
          <w:lang w:bidi="fa-IR"/>
        </w:rPr>
        <w:t xml:space="preserve"> باشند. اگر یکی از توابع </w:t>
      </w:r>
      <w:r w:rsidR="008165EE">
        <w:rPr>
          <w:lang w:bidi="fa-IR"/>
        </w:rPr>
        <w:t>reject</w:t>
      </w:r>
      <w:r w:rsidR="008165EE">
        <w:rPr>
          <w:rFonts w:hint="cs"/>
          <w:rtl/>
          <w:lang w:bidi="fa-IR"/>
        </w:rPr>
        <w:t xml:space="preserve"> باشه، کلا </w:t>
      </w:r>
      <w:r w:rsidR="008165EE">
        <w:rPr>
          <w:lang w:bidi="fa-IR"/>
        </w:rPr>
        <w:t>catch</w:t>
      </w:r>
      <w:r w:rsidR="008165EE">
        <w:rPr>
          <w:rFonts w:hint="cs"/>
          <w:rtl/>
          <w:lang w:bidi="fa-IR"/>
        </w:rPr>
        <w:t xml:space="preserve"> نمایش داده میشه.)</w:t>
      </w:r>
      <w:r w:rsidR="00DB4B76">
        <w:rPr>
          <w:rFonts w:hint="cs"/>
          <w:rtl/>
          <w:lang w:bidi="fa-IR"/>
        </w:rPr>
        <w:t xml:space="preserve">. این مورد زمانی که بخواهیم خروجی 2 تا </w:t>
      </w:r>
      <w:proofErr w:type="spellStart"/>
      <w:r w:rsidR="00DB4B76">
        <w:rPr>
          <w:lang w:bidi="fa-IR"/>
        </w:rPr>
        <w:t>api</w:t>
      </w:r>
      <w:proofErr w:type="spellEnd"/>
      <w:r w:rsidR="00DB4B76">
        <w:rPr>
          <w:rFonts w:hint="cs"/>
          <w:rtl/>
          <w:lang w:bidi="fa-IR"/>
        </w:rPr>
        <w:t xml:space="preserve"> را مقایسه کنیم به درد می خورد.</w:t>
      </w:r>
    </w:p>
    <w:bookmarkStart w:id="8" w:name="_MON_1768232165"/>
    <w:bookmarkEnd w:id="8"/>
    <w:p w14:paraId="0BC0F3C1" w14:textId="62E0F3CA" w:rsidR="0010589C" w:rsidRDefault="0010589C" w:rsidP="0010589C">
      <w:pPr>
        <w:pStyle w:val="a1"/>
        <w:rPr>
          <w:rtl/>
        </w:rPr>
      </w:pPr>
      <w:r>
        <w:object w:dxaOrig="9360" w:dyaOrig="11250" w14:anchorId="4DD5DA9C">
          <v:shape id="_x0000_i1033" type="#_x0000_t75" style="width:468pt;height:562.5pt" o:ole="">
            <v:imagedata r:id="rId25" o:title=""/>
          </v:shape>
          <o:OLEObject Type="Embed" ProgID="Word.OpenDocumentText.12" ShapeID="_x0000_i1033" DrawAspect="Content" ObjectID="_1768384364" r:id="rId26"/>
        </w:object>
      </w:r>
    </w:p>
    <w:p w14:paraId="45E376C7" w14:textId="78FDEF07" w:rsidR="0010589C" w:rsidRDefault="00BE165A" w:rsidP="00BE165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6 بررسی </w:t>
      </w:r>
      <w:proofErr w:type="spellStart"/>
      <w:r>
        <w:rPr>
          <w:lang w:bidi="fa-IR"/>
        </w:rPr>
        <w:t>Promis</w:t>
      </w:r>
      <w:proofErr w:type="spellEnd"/>
      <w:r>
        <w:rPr>
          <w:lang w:bidi="fa-IR"/>
        </w:rPr>
        <w:t xml:space="preserve"> Race</w:t>
      </w:r>
    </w:p>
    <w:p w14:paraId="40C7E43E" w14:textId="692418C2" w:rsidR="00BE165A" w:rsidRDefault="00611EF5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ستور هر کدام از دوتابع که زودتر خروجی بدهند، خروجی ان نمایش داده می شود. در این شکل </w:t>
      </w:r>
      <w:r>
        <w:rPr>
          <w:lang w:bidi="fa-IR"/>
        </w:rPr>
        <w:t>Add</w:t>
      </w:r>
      <w:r>
        <w:rPr>
          <w:rFonts w:hint="cs"/>
          <w:rtl/>
          <w:lang w:bidi="fa-IR"/>
        </w:rPr>
        <w:t xml:space="preserve"> چون سریعتر انجام می شود خروجی ان نمایش داده می شود:</w:t>
      </w:r>
    </w:p>
    <w:bookmarkStart w:id="9" w:name="_MON_1768233396"/>
    <w:bookmarkEnd w:id="9"/>
    <w:p w14:paraId="4C936FE9" w14:textId="467EF8CF" w:rsidR="00BE165A" w:rsidRDefault="00611EF5" w:rsidP="00611EF5">
      <w:pPr>
        <w:pStyle w:val="a1"/>
        <w:rPr>
          <w:rtl/>
        </w:rPr>
      </w:pPr>
      <w:r>
        <w:object w:dxaOrig="9360" w:dyaOrig="9900" w14:anchorId="158A6A0E">
          <v:shape id="_x0000_i1034" type="#_x0000_t75" style="width:468pt;height:495pt" o:ole="">
            <v:imagedata r:id="rId27" o:title=""/>
          </v:shape>
          <o:OLEObject Type="Embed" ProgID="Word.OpenDocumentText.12" ShapeID="_x0000_i1034" DrawAspect="Content" ObjectID="_1768384365" r:id="rId28"/>
        </w:object>
      </w:r>
    </w:p>
    <w:p w14:paraId="0853E0BF" w14:textId="657811C9" w:rsidR="004A7E25" w:rsidRDefault="00085632" w:rsidP="00FC1690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7 </w:t>
      </w:r>
      <w:r w:rsidR="00FC1690">
        <w:rPr>
          <w:lang w:bidi="fa-IR"/>
        </w:rPr>
        <w:t>XML Http Request</w:t>
      </w:r>
    </w:p>
    <w:p w14:paraId="4A4F47BA" w14:textId="6F089C0F" w:rsidR="00FC1690" w:rsidRDefault="001A5FD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عرفی این سایت برای دریافت داده از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ها</w:t>
      </w:r>
      <w:r w:rsidR="000A3C0D">
        <w:rPr>
          <w:rFonts w:hint="cs"/>
          <w:rtl/>
          <w:lang w:bidi="fa-IR"/>
        </w:rPr>
        <w:t xml:space="preserve">: </w:t>
      </w:r>
      <w:hyperlink r:id="rId29" w:history="1">
        <w:r w:rsidR="000A3C0D" w:rsidRPr="000A3C0D">
          <w:rPr>
            <w:rStyle w:val="Hyperlink"/>
            <w:lang w:bidi="fa-IR"/>
          </w:rPr>
          <w:t>https://reqres.in</w:t>
        </w:r>
        <w:r w:rsidR="000A3C0D" w:rsidRPr="000A3C0D">
          <w:rPr>
            <w:rStyle w:val="Hyperlink"/>
            <w:rtl/>
            <w:lang w:bidi="fa-IR"/>
          </w:rPr>
          <w:t>/</w:t>
        </w:r>
      </w:hyperlink>
    </w:p>
    <w:p w14:paraId="229AF330" w14:textId="34BB7BC5" w:rsidR="000A3C0D" w:rsidRDefault="000A3C0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فایل </w:t>
      </w:r>
      <w:r>
        <w:rPr>
          <w:lang w:bidi="fa-IR"/>
        </w:rPr>
        <w:t>fetch.js</w:t>
      </w:r>
      <w:r>
        <w:rPr>
          <w:rFonts w:hint="cs"/>
          <w:rtl/>
          <w:lang w:bidi="fa-IR"/>
        </w:rPr>
        <w:t xml:space="preserve"> به صورت زیر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را فراخوانی میکنیم. ابتدا یک کانکشن میسازیم. بعد کانکشن را باز می کنیم. نوع پاسخرا مشخص می کنیم. </w:t>
      </w:r>
      <w:proofErr w:type="spellStart"/>
      <w:r>
        <w:rPr>
          <w:lang w:bidi="fa-IR"/>
        </w:rPr>
        <w:t>Onload</w:t>
      </w:r>
      <w:proofErr w:type="spellEnd"/>
      <w:r>
        <w:rPr>
          <w:rFonts w:hint="cs"/>
          <w:rtl/>
          <w:lang w:bidi="fa-IR"/>
        </w:rPr>
        <w:t xml:space="preserve"> برای این است که زمانی که کار گرفتن دیتا تمام شد. </w:t>
      </w:r>
      <w:proofErr w:type="spellStart"/>
      <w:r>
        <w:rPr>
          <w:lang w:bidi="fa-IR"/>
        </w:rPr>
        <w:t>Onerroe</w:t>
      </w:r>
      <w:proofErr w:type="spellEnd"/>
      <w:r>
        <w:rPr>
          <w:rFonts w:hint="cs"/>
          <w:rtl/>
          <w:lang w:bidi="fa-IR"/>
        </w:rPr>
        <w:t xml:space="preserve"> برای زمان خطا و </w:t>
      </w:r>
      <w:r>
        <w:rPr>
          <w:lang w:bidi="fa-IR"/>
        </w:rPr>
        <w:t>send</w:t>
      </w:r>
      <w:r>
        <w:rPr>
          <w:rFonts w:hint="cs"/>
          <w:rtl/>
          <w:lang w:bidi="fa-IR"/>
        </w:rPr>
        <w:t xml:space="preserve"> دستور را اجرا می کند.</w:t>
      </w:r>
    </w:p>
    <w:bookmarkStart w:id="10" w:name="_MON_1768236525"/>
    <w:bookmarkEnd w:id="10"/>
    <w:p w14:paraId="1FED28E0" w14:textId="63B2371D" w:rsidR="000A3C0D" w:rsidRDefault="000A3C0D" w:rsidP="000A3C0D">
      <w:pPr>
        <w:pStyle w:val="a1"/>
        <w:rPr>
          <w:rtl/>
        </w:rPr>
      </w:pPr>
      <w:r>
        <w:object w:dxaOrig="9360" w:dyaOrig="9900" w14:anchorId="0B260EDC">
          <v:shape id="_x0000_i1035" type="#_x0000_t75" style="width:468pt;height:495pt" o:ole="">
            <v:imagedata r:id="rId30" o:title=""/>
          </v:shape>
          <o:OLEObject Type="Embed" ProgID="Word.OpenDocumentText.12" ShapeID="_x0000_i1035" DrawAspect="Content" ObjectID="_1768384366" r:id="rId31"/>
        </w:object>
      </w:r>
    </w:p>
    <w:p w14:paraId="6DB0D592" w14:textId="1FECB573" w:rsidR="000A3C0D" w:rsidRDefault="00091191" w:rsidP="00F1185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8 معرفی و استفاده از </w:t>
      </w:r>
      <w:r>
        <w:rPr>
          <w:lang w:bidi="fa-IR"/>
        </w:rPr>
        <w:t>Fetch</w:t>
      </w:r>
    </w:p>
    <w:p w14:paraId="56F9C468" w14:textId="3BBFBF72" w:rsidR="00091191" w:rsidRDefault="00F1185E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روش استفاده از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یان شد.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نوعی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 پس </w:t>
      </w:r>
      <w:proofErr w:type="spellStart"/>
      <w:r>
        <w:rPr>
          <w:lang w:bidi="fa-IR"/>
        </w:rPr>
        <w:t>then,catch</w:t>
      </w:r>
      <w:proofErr w:type="spellEnd"/>
      <w:r>
        <w:rPr>
          <w:rFonts w:hint="cs"/>
          <w:rtl/>
          <w:lang w:bidi="fa-IR"/>
        </w:rPr>
        <w:t xml:space="preserve"> دارد.</w:t>
      </w:r>
      <w:r w:rsidR="00CA1726">
        <w:rPr>
          <w:rFonts w:hint="cs"/>
          <w:rtl/>
          <w:lang w:bidi="fa-IR"/>
        </w:rPr>
        <w:t xml:space="preserve"> دلیل </w:t>
      </w:r>
      <w:r w:rsidR="00CA1726">
        <w:rPr>
          <w:lang w:bidi="fa-IR"/>
        </w:rPr>
        <w:t>then</w:t>
      </w:r>
      <w:r w:rsidR="00CA1726">
        <w:rPr>
          <w:rFonts w:hint="cs"/>
          <w:rtl/>
          <w:lang w:bidi="fa-IR"/>
        </w:rPr>
        <w:t xml:space="preserve"> صورتی رنگ اینه که پاسخ </w:t>
      </w:r>
      <w:proofErr w:type="spellStart"/>
      <w:r w:rsidR="00CA1726">
        <w:rPr>
          <w:lang w:bidi="fa-IR"/>
        </w:rPr>
        <w:t>response.json</w:t>
      </w:r>
      <w:proofErr w:type="spellEnd"/>
      <w:r w:rsidR="00CA1726">
        <w:rPr>
          <w:rFonts w:hint="cs"/>
          <w:rtl/>
          <w:lang w:bidi="fa-IR"/>
        </w:rPr>
        <w:t xml:space="preserve"> خودش یک </w:t>
      </w:r>
      <w:r w:rsidR="00CA1726">
        <w:rPr>
          <w:lang w:bidi="fa-IR"/>
        </w:rPr>
        <w:t>promise</w:t>
      </w:r>
      <w:r w:rsidR="00CA1726">
        <w:rPr>
          <w:rFonts w:hint="cs"/>
          <w:rtl/>
          <w:lang w:bidi="fa-IR"/>
        </w:rPr>
        <w:t xml:space="preserve"> هست.</w:t>
      </w:r>
    </w:p>
    <w:bookmarkStart w:id="11" w:name="_MON_1768238239"/>
    <w:bookmarkEnd w:id="11"/>
    <w:p w14:paraId="59E6CF26" w14:textId="567C5108" w:rsidR="00091191" w:rsidRDefault="00CA1726" w:rsidP="00F1185E">
      <w:pPr>
        <w:pStyle w:val="a1"/>
        <w:rPr>
          <w:rtl/>
        </w:rPr>
      </w:pPr>
      <w:r>
        <w:object w:dxaOrig="9360" w:dyaOrig="4946" w14:anchorId="7BC28776">
          <v:shape id="_x0000_i1036" type="#_x0000_t75" style="width:468pt;height:246.75pt" o:ole="">
            <v:imagedata r:id="rId32" o:title=""/>
          </v:shape>
          <o:OLEObject Type="Embed" ProgID="Word.OpenDocumentText.12" ShapeID="_x0000_i1036" DrawAspect="Content" ObjectID="_1768384367" r:id="rId33"/>
        </w:object>
      </w:r>
    </w:p>
    <w:p w14:paraId="3194211D" w14:textId="6AA610AC" w:rsidR="00091191" w:rsidRPr="000605E4" w:rsidRDefault="003E0FBC" w:rsidP="000605E4">
      <w:pPr>
        <w:pStyle w:val="1"/>
        <w:rPr>
          <w:rFonts w:cs="Arial"/>
          <w:lang w:bidi="fa-IR"/>
        </w:rPr>
      </w:pPr>
      <w:r>
        <w:rPr>
          <w:rFonts w:hint="cs"/>
          <w:rtl/>
          <w:lang w:bidi="fa-IR"/>
        </w:rPr>
        <w:t>درس 19</w:t>
      </w:r>
      <w:r w:rsidR="000605E4">
        <w:rPr>
          <w:rFonts w:hint="cs"/>
          <w:rtl/>
          <w:lang w:bidi="fa-IR"/>
        </w:rPr>
        <w:t xml:space="preserve"> نمایش اطلاعات </w:t>
      </w:r>
      <w:r w:rsidR="000605E4">
        <w:rPr>
          <w:lang w:bidi="fa-IR"/>
        </w:rPr>
        <w:t>API</w:t>
      </w:r>
      <w:r w:rsidR="000605E4">
        <w:rPr>
          <w:rFonts w:hint="cs"/>
          <w:rtl/>
          <w:lang w:bidi="fa-IR"/>
        </w:rPr>
        <w:t xml:space="preserve"> در</w:t>
      </w:r>
      <w:r w:rsidR="000605E4">
        <w:rPr>
          <w:lang w:bidi="fa-IR"/>
        </w:rPr>
        <w:t xml:space="preserve"> PWA</w:t>
      </w:r>
    </w:p>
    <w:p w14:paraId="35B90FC1" w14:textId="10B2C7E2" w:rsidR="00FC1690" w:rsidRDefault="00F0331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طلاعات رو از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گرفتیم و نمایش دادیم:</w:t>
      </w:r>
    </w:p>
    <w:bookmarkStart w:id="12" w:name="_MON_1768380061"/>
    <w:bookmarkEnd w:id="12"/>
    <w:p w14:paraId="35AAE7AB" w14:textId="7E2AB92C" w:rsidR="00F03311" w:rsidRDefault="00F03311" w:rsidP="00F03311">
      <w:pPr>
        <w:pStyle w:val="a1"/>
        <w:rPr>
          <w:rtl/>
        </w:rPr>
      </w:pPr>
      <w:r>
        <w:object w:dxaOrig="9360" w:dyaOrig="9000" w14:anchorId="49B66E26">
          <v:shape id="_x0000_i1041" type="#_x0000_t75" style="width:468pt;height:450pt" o:ole="">
            <v:imagedata r:id="rId34" o:title=""/>
          </v:shape>
          <o:OLEObject Type="Embed" ProgID="Word.OpenDocumentText.12" ShapeID="_x0000_i1041" DrawAspect="Content" ObjectID="_1768384368" r:id="rId35"/>
        </w:object>
      </w:r>
    </w:p>
    <w:bookmarkStart w:id="13" w:name="_MON_1768380028"/>
    <w:bookmarkEnd w:id="13"/>
    <w:p w14:paraId="67A19895" w14:textId="3038AFDA" w:rsidR="00F03311" w:rsidRDefault="00F03311" w:rsidP="00F03311">
      <w:pPr>
        <w:pStyle w:val="a1"/>
        <w:rPr>
          <w:rFonts w:hint="cs"/>
          <w:rtl/>
        </w:rPr>
      </w:pPr>
      <w:r>
        <w:object w:dxaOrig="9360" w:dyaOrig="11407" w14:anchorId="66ADECC6">
          <v:shape id="_x0000_i1039" type="#_x0000_t75" style="width:468pt;height:570pt" o:ole="">
            <v:imagedata r:id="rId36" o:title=""/>
          </v:shape>
          <o:OLEObject Type="Embed" ProgID="Word.OpenDocumentText.12" ShapeID="_x0000_i1039" DrawAspect="Content" ObjectID="_1768384369" r:id="rId37"/>
        </w:object>
      </w:r>
    </w:p>
    <w:p w14:paraId="4B7B785F" w14:textId="758C22CE" w:rsidR="000605E4" w:rsidRDefault="000605E4" w:rsidP="0010589C">
      <w:pPr>
        <w:pStyle w:val="a0"/>
        <w:rPr>
          <w:rtl/>
          <w:lang w:bidi="fa-IR"/>
        </w:rPr>
      </w:pPr>
    </w:p>
    <w:p w14:paraId="1C2040FC" w14:textId="774342A8" w:rsidR="000605E4" w:rsidRDefault="00F03311" w:rsidP="00F03311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20 لود کردن فایل با </w:t>
      </w:r>
      <w:r>
        <w:rPr>
          <w:lang w:bidi="fa-IR"/>
        </w:rPr>
        <w:t>Fetch</w:t>
      </w:r>
    </w:p>
    <w:p w14:paraId="6A612A9A" w14:textId="131C8A6F" w:rsidR="00F03311" w:rsidRDefault="00506079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سعی کردیم با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یک فایل </w:t>
      </w:r>
      <w:r>
        <w:rPr>
          <w:lang w:bidi="fa-IR"/>
        </w:rPr>
        <w:t>html</w:t>
      </w:r>
      <w:r>
        <w:rPr>
          <w:rFonts w:hint="cs"/>
          <w:rtl/>
          <w:lang w:bidi="fa-IR"/>
        </w:rPr>
        <w:t xml:space="preserve"> را بگیرم و نمایش بدهیم. این کار می توان برای نمایش یک المان مثل نوتیفیکیشن و </w:t>
      </w:r>
      <w:r w:rsidR="00AC07DD">
        <w:rPr>
          <w:rFonts w:hint="cs"/>
          <w:rtl/>
          <w:lang w:bidi="fa-IR"/>
        </w:rPr>
        <w:t>متن و ... که می خواهیم در تمامی صفحات تکرار شود، استفاده کرد.</w:t>
      </w:r>
    </w:p>
    <w:bookmarkStart w:id="14" w:name="_MON_1768380675"/>
    <w:bookmarkEnd w:id="14"/>
    <w:p w14:paraId="48F7806B" w14:textId="7C9F1B09" w:rsidR="00AC07DD" w:rsidRDefault="00AC07DD" w:rsidP="00AC07DD">
      <w:pPr>
        <w:pStyle w:val="a1"/>
        <w:rPr>
          <w:rtl/>
        </w:rPr>
      </w:pPr>
      <w:r>
        <w:object w:dxaOrig="9360" w:dyaOrig="4500" w14:anchorId="6A78F71C">
          <v:shape id="_x0000_i1045" type="#_x0000_t75" style="width:468pt;height:225pt" o:ole="">
            <v:imagedata r:id="rId38" o:title=""/>
          </v:shape>
          <o:OLEObject Type="Embed" ProgID="Word.OpenDocumentText.12" ShapeID="_x0000_i1045" DrawAspect="Content" ObjectID="_1768384370" r:id="rId39"/>
        </w:object>
      </w:r>
    </w:p>
    <w:bookmarkStart w:id="15" w:name="_MON_1768380737"/>
    <w:bookmarkEnd w:id="15"/>
    <w:p w14:paraId="44AD79D5" w14:textId="234241FD" w:rsidR="00AC07DD" w:rsidRDefault="00AC07DD" w:rsidP="00AC07DD">
      <w:pPr>
        <w:pStyle w:val="a1"/>
        <w:rPr>
          <w:rFonts w:hint="cs"/>
        </w:rPr>
      </w:pPr>
      <w:r>
        <w:object w:dxaOrig="9360" w:dyaOrig="1350" w14:anchorId="24D142BE">
          <v:shape id="_x0000_i1051" type="#_x0000_t75" style="width:468pt;height:67.5pt" o:ole="">
            <v:imagedata r:id="rId40" o:title=""/>
          </v:shape>
          <o:OLEObject Type="Embed" ProgID="Word.OpenDocumentText.12" ShapeID="_x0000_i1051" DrawAspect="Content" ObjectID="_1768384371" r:id="rId41"/>
        </w:object>
      </w:r>
    </w:p>
    <w:bookmarkStart w:id="16" w:name="_MON_1768380704"/>
    <w:bookmarkEnd w:id="16"/>
    <w:p w14:paraId="4A60FBCC" w14:textId="7241BE84" w:rsidR="00F03311" w:rsidRDefault="00AC07DD" w:rsidP="00AC07DD">
      <w:pPr>
        <w:pStyle w:val="a1"/>
        <w:rPr>
          <w:rFonts w:hint="cs"/>
          <w:rtl/>
        </w:rPr>
      </w:pPr>
      <w:r>
        <w:object w:dxaOrig="9360" w:dyaOrig="9900" w14:anchorId="7B903A2D">
          <v:shape id="_x0000_i1048" type="#_x0000_t75" style="width:468pt;height:495pt" o:ole="">
            <v:imagedata r:id="rId42" o:title=""/>
          </v:shape>
          <o:OLEObject Type="Embed" ProgID="Word.OpenDocumentText.12" ShapeID="_x0000_i1048" DrawAspect="Content" ObjectID="_1768384372" r:id="rId43"/>
        </w:object>
      </w:r>
    </w:p>
    <w:p w14:paraId="4F7928D5" w14:textId="6489FA44" w:rsidR="00F03311" w:rsidRDefault="00F03311" w:rsidP="0010589C">
      <w:pPr>
        <w:pStyle w:val="a0"/>
        <w:rPr>
          <w:rtl/>
          <w:lang w:bidi="fa-IR"/>
        </w:rPr>
      </w:pPr>
    </w:p>
    <w:p w14:paraId="1C52FD5D" w14:textId="7FACE6C0" w:rsidR="007602D7" w:rsidRDefault="007602D7" w:rsidP="007602D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1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ut</w:t>
      </w:r>
      <w:r>
        <w:rPr>
          <w:rFonts w:hint="cs"/>
          <w:rtl/>
          <w:lang w:bidi="fa-IR"/>
        </w:rPr>
        <w:t xml:space="preserve"> با </w:t>
      </w:r>
      <w:r>
        <w:rPr>
          <w:lang w:bidi="fa-IR"/>
        </w:rPr>
        <w:t>Fetch</w:t>
      </w:r>
    </w:p>
    <w:p w14:paraId="271D4B90" w14:textId="76FCFDC0" w:rsidR="007602D7" w:rsidRDefault="009E1786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بقیه موارد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مثل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رو بررسی کردیم:</w:t>
      </w:r>
    </w:p>
    <w:p w14:paraId="629FB458" w14:textId="23D8CB34" w:rsidR="009E1786" w:rsidRDefault="009E1786" w:rsidP="0010589C">
      <w:pPr>
        <w:pStyle w:val="a0"/>
        <w:rPr>
          <w:rtl/>
          <w:lang w:bidi="fa-IR"/>
        </w:rPr>
      </w:pPr>
    </w:p>
    <w:bookmarkStart w:id="17" w:name="_MON_1768381417"/>
    <w:bookmarkEnd w:id="17"/>
    <w:p w14:paraId="4EF85BA3" w14:textId="5CD7B9DF" w:rsidR="009E1786" w:rsidRDefault="009E1786" w:rsidP="009E1786">
      <w:pPr>
        <w:pStyle w:val="a1"/>
        <w:rPr>
          <w:rFonts w:hint="cs"/>
          <w:rtl/>
        </w:rPr>
      </w:pPr>
      <w:r>
        <w:object w:dxaOrig="9360" w:dyaOrig="11250" w14:anchorId="03BF03D2">
          <v:shape id="_x0000_i1057" type="#_x0000_t75" style="width:468pt;height:562.5pt" o:ole="">
            <v:imagedata r:id="rId44" o:title=""/>
          </v:shape>
          <o:OLEObject Type="Embed" ProgID="Word.OpenDocumentText.12" ShapeID="_x0000_i1057" DrawAspect="Content" ObjectID="_1768384373" r:id="rId45"/>
        </w:object>
      </w:r>
    </w:p>
    <w:p w14:paraId="0738D21D" w14:textId="77777777" w:rsidR="007602D7" w:rsidRDefault="007602D7" w:rsidP="0010589C">
      <w:pPr>
        <w:pStyle w:val="a0"/>
        <w:rPr>
          <w:rFonts w:hint="cs"/>
          <w:rtl/>
          <w:lang w:bidi="fa-IR"/>
        </w:rPr>
      </w:pPr>
    </w:p>
    <w:p w14:paraId="1B878896" w14:textId="0B6CD47B" w:rsidR="007602D7" w:rsidRDefault="00F105C3" w:rsidP="00F105C3">
      <w:pPr>
        <w:pStyle w:val="1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س 22 </w:t>
      </w:r>
      <w:r>
        <w:rPr>
          <w:lang w:bidi="fa-IR"/>
        </w:rPr>
        <w:t>Service Worker</w:t>
      </w:r>
      <w:r>
        <w:rPr>
          <w:rFonts w:hint="cs"/>
          <w:rtl/>
          <w:lang w:bidi="fa-IR"/>
        </w:rPr>
        <w:t xml:space="preserve"> چیست؟</w:t>
      </w:r>
    </w:p>
    <w:p w14:paraId="0A123172" w14:textId="13FB7F89" w:rsidR="00F105C3" w:rsidRDefault="00F105C3" w:rsidP="00F105C3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این مفهوم رابط بین </w:t>
      </w:r>
      <w:r>
        <w:rPr>
          <w:lang w:bidi="fa-IR"/>
        </w:rPr>
        <w:t>application</w:t>
      </w:r>
      <w:r>
        <w:rPr>
          <w:rFonts w:hint="cs"/>
          <w:rtl/>
          <w:lang w:bidi="fa-IR"/>
        </w:rPr>
        <w:t xml:space="preserve"> و وب و </w:t>
      </w:r>
      <w:r>
        <w:rPr>
          <w:lang w:bidi="fa-IR"/>
        </w:rPr>
        <w:t>catch</w:t>
      </w:r>
      <w:r>
        <w:rPr>
          <w:rFonts w:hint="cs"/>
          <w:rtl/>
          <w:lang w:bidi="fa-IR"/>
        </w:rPr>
        <w:t xml:space="preserve"> هست. این صفحه </w:t>
      </w:r>
      <w:r>
        <w:rPr>
          <w:lang w:bidi="fa-IR"/>
        </w:rPr>
        <w:t>Script</w:t>
      </w:r>
      <w:r>
        <w:rPr>
          <w:rFonts w:hint="cs"/>
          <w:rtl/>
          <w:lang w:bidi="fa-IR"/>
        </w:rPr>
        <w:t xml:space="preserve"> های صفحات را کنترل و ران می کند و مثل عکس به عنوان واسطه عمل می کند.</w:t>
      </w:r>
    </w:p>
    <w:p w14:paraId="5F5EA289" w14:textId="30129327" w:rsidR="00F105C3" w:rsidRDefault="00F105C3" w:rsidP="00F105C3">
      <w:pPr>
        <w:pStyle w:val="a1"/>
        <w:rPr>
          <w:rFonts w:hint="cs"/>
          <w:rtl/>
        </w:rPr>
      </w:pPr>
      <w:r>
        <w:rPr>
          <w:rFonts w:hint="cs"/>
          <w:noProof/>
          <w:rtl/>
          <w:lang w:eastAsia="en-US"/>
        </w:rPr>
        <w:lastRenderedPageBreak/>
        <w:drawing>
          <wp:inline distT="0" distB="0" distL="0" distR="0" wp14:anchorId="53A41855" wp14:editId="1C1F52AE">
            <wp:extent cx="4099075" cy="2101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476" cy="210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3E80" w14:textId="4C5D6A08" w:rsidR="00F105C3" w:rsidRDefault="00F105C3" w:rsidP="0010589C">
      <w:pPr>
        <w:pStyle w:val="a0"/>
        <w:rPr>
          <w:rtl/>
          <w:lang w:bidi="fa-IR"/>
        </w:rPr>
      </w:pPr>
    </w:p>
    <w:p w14:paraId="36B9938B" w14:textId="2D4D9238" w:rsidR="0051231C" w:rsidRDefault="0051231C" w:rsidP="0051231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3 ویداد های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13EF4A95" w14:textId="36292C06" w:rsidR="0051231C" w:rsidRPr="0051231C" w:rsidRDefault="0051231C" w:rsidP="0051231C">
      <w:pPr>
        <w:pStyle w:val="a0"/>
        <w:rPr>
          <w:szCs w:val="24"/>
          <w:lang w:bidi="fa-IR"/>
        </w:rPr>
      </w:pPr>
      <w:r w:rsidRPr="0051231C">
        <w:rPr>
          <w:rFonts w:hint="cs"/>
          <w:szCs w:val="24"/>
          <w:rtl/>
        </w:rPr>
        <w:t>در این جلسه رویداد های سرویس وروکر رو  به  صورت تئوری بررسی کردیم.</w:t>
      </w:r>
    </w:p>
    <w:p w14:paraId="0EE3884E" w14:textId="22604627" w:rsidR="0051231C" w:rsidRDefault="0051231C" w:rsidP="0051231C">
      <w:pPr>
        <w:pStyle w:val="a1"/>
      </w:pPr>
      <w:r w:rsidRPr="0051231C">
        <w:rPr>
          <w:rtl/>
        </w:rPr>
        <w:drawing>
          <wp:inline distT="0" distB="0" distL="0" distR="0" wp14:anchorId="626FF97E" wp14:editId="7D11B289">
            <wp:extent cx="5505450" cy="24377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E1004" w14:textId="21251107" w:rsidR="0051231C" w:rsidRDefault="0051231C" w:rsidP="0010589C">
      <w:pPr>
        <w:pStyle w:val="a0"/>
        <w:rPr>
          <w:lang w:bidi="fa-IR"/>
        </w:rPr>
      </w:pPr>
    </w:p>
    <w:p w14:paraId="260AF257" w14:textId="5E715914" w:rsidR="0051231C" w:rsidRDefault="005B677A" w:rsidP="005B677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4 چرخه حیات </w:t>
      </w:r>
      <w:r>
        <w:rPr>
          <w:lang w:bidi="fa-IR"/>
        </w:rPr>
        <w:t xml:space="preserve">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3D73373F" w14:textId="2E3CD1D3" w:rsidR="005B677A" w:rsidRDefault="005B677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</w:t>
      </w:r>
      <w:r w:rsidR="00C76719">
        <w:rPr>
          <w:rFonts w:hint="cs"/>
          <w:rtl/>
          <w:lang w:bidi="fa-IR"/>
        </w:rPr>
        <w:t>چرخه کار سرویس ورکر به صورت تئوری بررسی شد.</w:t>
      </w:r>
    </w:p>
    <w:p w14:paraId="41253FA9" w14:textId="3713E3BE" w:rsidR="005B677A" w:rsidRDefault="005B677A" w:rsidP="005B677A">
      <w:pPr>
        <w:pStyle w:val="a1"/>
        <w:rPr>
          <w:rFonts w:hint="cs"/>
          <w:rtl/>
        </w:rPr>
      </w:pPr>
      <w:r w:rsidRPr="005B677A">
        <w:rPr>
          <w:rtl/>
        </w:rPr>
        <w:lastRenderedPageBreak/>
        <w:drawing>
          <wp:inline distT="0" distB="0" distL="0" distR="0" wp14:anchorId="1114C48C" wp14:editId="7B094BFF">
            <wp:extent cx="5505450" cy="2439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A3C01" w14:textId="473A11BB" w:rsidR="005B677A" w:rsidRDefault="005B677A" w:rsidP="0010589C">
      <w:pPr>
        <w:pStyle w:val="a0"/>
        <w:rPr>
          <w:rtl/>
          <w:lang w:bidi="fa-IR"/>
        </w:rPr>
      </w:pPr>
    </w:p>
    <w:p w14:paraId="19C70BF3" w14:textId="76B060D8" w:rsidR="005B677A" w:rsidRDefault="005B677A" w:rsidP="0010589C">
      <w:pPr>
        <w:pStyle w:val="a0"/>
        <w:rPr>
          <w:rtl/>
          <w:lang w:bidi="fa-IR"/>
        </w:rPr>
      </w:pPr>
    </w:p>
    <w:p w14:paraId="678041F7" w14:textId="58BE4BD4" w:rsidR="00700C57" w:rsidRDefault="00700C57" w:rsidP="00700C57">
      <w:pPr>
        <w:pStyle w:val="1"/>
        <w:rPr>
          <w:rtl/>
          <w:lang w:bidi="fa-IR"/>
        </w:rPr>
      </w:pPr>
      <w:bookmarkStart w:id="18" w:name="_GoBack"/>
      <w:bookmarkEnd w:id="18"/>
      <w:r>
        <w:rPr>
          <w:rFonts w:hint="cs"/>
          <w:rtl/>
          <w:lang w:bidi="fa-IR"/>
        </w:rPr>
        <w:t xml:space="preserve">درس 25 ساخت و </w:t>
      </w:r>
      <w:r>
        <w:rPr>
          <w:lang w:bidi="fa-IR"/>
        </w:rPr>
        <w:t>install</w:t>
      </w:r>
      <w:r>
        <w:rPr>
          <w:rFonts w:hint="cs"/>
          <w:rtl/>
          <w:lang w:bidi="fa-IR"/>
        </w:rPr>
        <w:t xml:space="preserve"> کردن </w:t>
      </w:r>
      <w:r>
        <w:rPr>
          <w:lang w:bidi="fa-IR"/>
        </w:rPr>
        <w:t>Service Worker</w:t>
      </w:r>
    </w:p>
    <w:p w14:paraId="176FF875" w14:textId="2CE701B1" w:rsidR="00700C57" w:rsidRDefault="00700C57" w:rsidP="0010589C">
      <w:pPr>
        <w:pStyle w:val="a0"/>
        <w:rPr>
          <w:rtl/>
          <w:lang w:bidi="fa-IR"/>
        </w:rPr>
      </w:pPr>
    </w:p>
    <w:p w14:paraId="3538B9C5" w14:textId="77777777" w:rsidR="00700C57" w:rsidRDefault="00700C57" w:rsidP="0010589C">
      <w:pPr>
        <w:pStyle w:val="a0"/>
        <w:rPr>
          <w:rFonts w:hint="cs"/>
          <w:rtl/>
          <w:lang w:bidi="fa-IR"/>
        </w:rPr>
      </w:pPr>
    </w:p>
    <w:p w14:paraId="7043251B" w14:textId="77777777" w:rsidR="00700C57" w:rsidRPr="0010589C" w:rsidRDefault="00700C57" w:rsidP="0010589C">
      <w:pPr>
        <w:pStyle w:val="a0"/>
        <w:rPr>
          <w:rFonts w:hint="cs"/>
          <w:rtl/>
          <w:lang w:bidi="fa-IR"/>
        </w:rPr>
      </w:pPr>
    </w:p>
    <w:sectPr w:rsidR="00700C57" w:rsidRPr="0010589C" w:rsidSect="00B06025">
      <w:footerReference w:type="even" r:id="rId49"/>
      <w:footerReference w:type="default" r:id="rId50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E79CE9" w14:textId="77777777" w:rsidR="00F21067" w:rsidRPr="00C34861" w:rsidRDefault="00F21067" w:rsidP="00C34861">
      <w:pPr>
        <w:pStyle w:val="Footer"/>
      </w:pPr>
    </w:p>
    <w:p w14:paraId="407B62EC" w14:textId="77777777" w:rsidR="00F21067" w:rsidRDefault="00F21067"/>
  </w:endnote>
  <w:endnote w:type="continuationSeparator" w:id="0">
    <w:p w14:paraId="79868C05" w14:textId="77777777" w:rsidR="00F21067" w:rsidRPr="00C34861" w:rsidRDefault="00F21067" w:rsidP="00C34861">
      <w:pPr>
        <w:pStyle w:val="Footer"/>
      </w:pPr>
    </w:p>
    <w:p w14:paraId="39B69952" w14:textId="77777777" w:rsidR="00F21067" w:rsidRDefault="00F210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1A5FDA" w:rsidRDefault="001A5FDA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1A5FDA" w:rsidRDefault="001A5FDA">
    <w:pPr>
      <w:pStyle w:val="Footer"/>
    </w:pPr>
  </w:p>
  <w:p w14:paraId="415CDBF1" w14:textId="77777777" w:rsidR="001A5FDA" w:rsidRDefault="001A5FD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751A419D" w:rsidR="001A5FDA" w:rsidRDefault="001A5FDA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00C57">
      <w:rPr>
        <w:rStyle w:val="PageNumber"/>
        <w:noProof/>
        <w:rtl/>
      </w:rPr>
      <w:t>19</w:t>
    </w:r>
    <w:r>
      <w:rPr>
        <w:rStyle w:val="PageNumber"/>
      </w:rPr>
      <w:fldChar w:fldCharType="end"/>
    </w:r>
  </w:p>
  <w:p w14:paraId="67C1C5FE" w14:textId="77777777" w:rsidR="001A5FDA" w:rsidRDefault="001A5F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60F6ED" w14:textId="77777777" w:rsidR="00F21067" w:rsidRDefault="00F21067">
      <w:r>
        <w:separator/>
      </w:r>
    </w:p>
  </w:footnote>
  <w:footnote w:type="continuationSeparator" w:id="0">
    <w:p w14:paraId="6688873B" w14:textId="77777777" w:rsidR="00F21067" w:rsidRDefault="00F21067">
      <w:r>
        <w:continuationSeparator/>
      </w:r>
    </w:p>
    <w:p w14:paraId="1EB8D334" w14:textId="77777777" w:rsidR="00F21067" w:rsidRDefault="00F21067"/>
  </w:footnote>
  <w:footnote w:type="continuationNotice" w:id="1">
    <w:p w14:paraId="7E44A060" w14:textId="77777777" w:rsidR="00F21067" w:rsidRDefault="00F2106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5E4"/>
    <w:rsid w:val="00060C16"/>
    <w:rsid w:val="0006101B"/>
    <w:rsid w:val="000619AE"/>
    <w:rsid w:val="00061C88"/>
    <w:rsid w:val="00062E6F"/>
    <w:rsid w:val="00063B34"/>
    <w:rsid w:val="0006506D"/>
    <w:rsid w:val="0006799B"/>
    <w:rsid w:val="00070375"/>
    <w:rsid w:val="000703EC"/>
    <w:rsid w:val="00070989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5632"/>
    <w:rsid w:val="00087BA8"/>
    <w:rsid w:val="00091191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3446"/>
    <w:rsid w:val="000A3C0D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59C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3CFA"/>
    <w:rsid w:val="000E4333"/>
    <w:rsid w:val="000E573A"/>
    <w:rsid w:val="000E5D05"/>
    <w:rsid w:val="000E644A"/>
    <w:rsid w:val="000E703F"/>
    <w:rsid w:val="000E7DEF"/>
    <w:rsid w:val="000F0145"/>
    <w:rsid w:val="000F2E24"/>
    <w:rsid w:val="000F38D6"/>
    <w:rsid w:val="000F3A1D"/>
    <w:rsid w:val="000F6934"/>
    <w:rsid w:val="000F7F3B"/>
    <w:rsid w:val="001004F1"/>
    <w:rsid w:val="00101180"/>
    <w:rsid w:val="001038CA"/>
    <w:rsid w:val="0010589C"/>
    <w:rsid w:val="00106392"/>
    <w:rsid w:val="0011050E"/>
    <w:rsid w:val="0011196B"/>
    <w:rsid w:val="00111B16"/>
    <w:rsid w:val="001141A3"/>
    <w:rsid w:val="001142E8"/>
    <w:rsid w:val="00114393"/>
    <w:rsid w:val="00114C41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88C"/>
    <w:rsid w:val="00165903"/>
    <w:rsid w:val="00170640"/>
    <w:rsid w:val="0017106D"/>
    <w:rsid w:val="001731F9"/>
    <w:rsid w:val="00175D62"/>
    <w:rsid w:val="00180894"/>
    <w:rsid w:val="0018280C"/>
    <w:rsid w:val="00182BE6"/>
    <w:rsid w:val="001837FE"/>
    <w:rsid w:val="001860E1"/>
    <w:rsid w:val="001864F5"/>
    <w:rsid w:val="00191A1E"/>
    <w:rsid w:val="00191EFD"/>
    <w:rsid w:val="00193BA7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5FDA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2DED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232E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2C52"/>
    <w:rsid w:val="00253A79"/>
    <w:rsid w:val="002559BD"/>
    <w:rsid w:val="00255F2F"/>
    <w:rsid w:val="0025684A"/>
    <w:rsid w:val="002569E6"/>
    <w:rsid w:val="002572DC"/>
    <w:rsid w:val="002608EB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5A43"/>
    <w:rsid w:val="00276257"/>
    <w:rsid w:val="00276534"/>
    <w:rsid w:val="00277C7C"/>
    <w:rsid w:val="002814D1"/>
    <w:rsid w:val="00281A14"/>
    <w:rsid w:val="002823C6"/>
    <w:rsid w:val="002834E6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0F25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D72D2"/>
    <w:rsid w:val="002E02EC"/>
    <w:rsid w:val="002E04D0"/>
    <w:rsid w:val="002E0A73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10E4"/>
    <w:rsid w:val="002F203F"/>
    <w:rsid w:val="002F2971"/>
    <w:rsid w:val="002F2EAD"/>
    <w:rsid w:val="002F5A85"/>
    <w:rsid w:val="002F5C3C"/>
    <w:rsid w:val="002F5D58"/>
    <w:rsid w:val="002F645B"/>
    <w:rsid w:val="002F6B7E"/>
    <w:rsid w:val="002F6BCA"/>
    <w:rsid w:val="002F7390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3C8B"/>
    <w:rsid w:val="00326BF9"/>
    <w:rsid w:val="003309CB"/>
    <w:rsid w:val="00331721"/>
    <w:rsid w:val="00332239"/>
    <w:rsid w:val="00334086"/>
    <w:rsid w:val="00335D6D"/>
    <w:rsid w:val="00336F37"/>
    <w:rsid w:val="0034199F"/>
    <w:rsid w:val="00342A21"/>
    <w:rsid w:val="003432A4"/>
    <w:rsid w:val="003441BC"/>
    <w:rsid w:val="00345D87"/>
    <w:rsid w:val="0034754A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769B8"/>
    <w:rsid w:val="00382C4F"/>
    <w:rsid w:val="00382CBA"/>
    <w:rsid w:val="00382F13"/>
    <w:rsid w:val="0038344A"/>
    <w:rsid w:val="00383DE0"/>
    <w:rsid w:val="00383F0C"/>
    <w:rsid w:val="0038447B"/>
    <w:rsid w:val="0038462F"/>
    <w:rsid w:val="003851E3"/>
    <w:rsid w:val="00387B43"/>
    <w:rsid w:val="0039084A"/>
    <w:rsid w:val="00391EF0"/>
    <w:rsid w:val="003925C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0FFB"/>
    <w:rsid w:val="003B101B"/>
    <w:rsid w:val="003B11F3"/>
    <w:rsid w:val="003B3C02"/>
    <w:rsid w:val="003B5827"/>
    <w:rsid w:val="003B5A49"/>
    <w:rsid w:val="003B6516"/>
    <w:rsid w:val="003B7E10"/>
    <w:rsid w:val="003C1223"/>
    <w:rsid w:val="003C23FA"/>
    <w:rsid w:val="003C4BAE"/>
    <w:rsid w:val="003C673C"/>
    <w:rsid w:val="003D0118"/>
    <w:rsid w:val="003D23AD"/>
    <w:rsid w:val="003D2E21"/>
    <w:rsid w:val="003D498F"/>
    <w:rsid w:val="003D6203"/>
    <w:rsid w:val="003E0FBC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46EF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0D4D"/>
    <w:rsid w:val="0045289B"/>
    <w:rsid w:val="00453666"/>
    <w:rsid w:val="00454850"/>
    <w:rsid w:val="004564F6"/>
    <w:rsid w:val="00456A6C"/>
    <w:rsid w:val="00456F45"/>
    <w:rsid w:val="004573C3"/>
    <w:rsid w:val="00461F23"/>
    <w:rsid w:val="00462188"/>
    <w:rsid w:val="0046254F"/>
    <w:rsid w:val="00462842"/>
    <w:rsid w:val="00462ACB"/>
    <w:rsid w:val="004632A7"/>
    <w:rsid w:val="00463B3E"/>
    <w:rsid w:val="00463B5F"/>
    <w:rsid w:val="00464500"/>
    <w:rsid w:val="00464750"/>
    <w:rsid w:val="00464DB6"/>
    <w:rsid w:val="004668B0"/>
    <w:rsid w:val="004710FA"/>
    <w:rsid w:val="0047213C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28C3"/>
    <w:rsid w:val="004A28F9"/>
    <w:rsid w:val="004A56CB"/>
    <w:rsid w:val="004A6712"/>
    <w:rsid w:val="004A68A8"/>
    <w:rsid w:val="004A7335"/>
    <w:rsid w:val="004A7439"/>
    <w:rsid w:val="004A7E19"/>
    <w:rsid w:val="004A7E25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954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079"/>
    <w:rsid w:val="00506A41"/>
    <w:rsid w:val="0051048B"/>
    <w:rsid w:val="00511BED"/>
    <w:rsid w:val="00511D9A"/>
    <w:rsid w:val="00512193"/>
    <w:rsid w:val="0051231C"/>
    <w:rsid w:val="0051275A"/>
    <w:rsid w:val="00512F06"/>
    <w:rsid w:val="005151CE"/>
    <w:rsid w:val="00521E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9E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2B6"/>
    <w:rsid w:val="005A6304"/>
    <w:rsid w:val="005A74AC"/>
    <w:rsid w:val="005B1D07"/>
    <w:rsid w:val="005B3D32"/>
    <w:rsid w:val="005B4ED8"/>
    <w:rsid w:val="005B4F2C"/>
    <w:rsid w:val="005B50AB"/>
    <w:rsid w:val="005B677A"/>
    <w:rsid w:val="005C08E6"/>
    <w:rsid w:val="005C1485"/>
    <w:rsid w:val="005C2FBF"/>
    <w:rsid w:val="005C3307"/>
    <w:rsid w:val="005C3D8E"/>
    <w:rsid w:val="005C3EAE"/>
    <w:rsid w:val="005C5F77"/>
    <w:rsid w:val="005C729C"/>
    <w:rsid w:val="005D0D7E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68E9"/>
    <w:rsid w:val="00600B51"/>
    <w:rsid w:val="00601997"/>
    <w:rsid w:val="00603C4C"/>
    <w:rsid w:val="00603FD9"/>
    <w:rsid w:val="00605958"/>
    <w:rsid w:val="00607A3C"/>
    <w:rsid w:val="00611EF5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267BD"/>
    <w:rsid w:val="00632975"/>
    <w:rsid w:val="00636887"/>
    <w:rsid w:val="0063734D"/>
    <w:rsid w:val="006414DF"/>
    <w:rsid w:val="00641D54"/>
    <w:rsid w:val="00645123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0CED"/>
    <w:rsid w:val="0068118F"/>
    <w:rsid w:val="00681D3A"/>
    <w:rsid w:val="006822E7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C47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CF7"/>
    <w:rsid w:val="006D1E20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29B"/>
    <w:rsid w:val="006F147F"/>
    <w:rsid w:val="006F2AF8"/>
    <w:rsid w:val="006F2E8C"/>
    <w:rsid w:val="006F3DA4"/>
    <w:rsid w:val="006F5AD4"/>
    <w:rsid w:val="006F628D"/>
    <w:rsid w:val="00700C57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384"/>
    <w:rsid w:val="007257EC"/>
    <w:rsid w:val="00726A21"/>
    <w:rsid w:val="00727072"/>
    <w:rsid w:val="007271AD"/>
    <w:rsid w:val="007316A4"/>
    <w:rsid w:val="007317FE"/>
    <w:rsid w:val="00731EEE"/>
    <w:rsid w:val="0073361E"/>
    <w:rsid w:val="0073370A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379F"/>
    <w:rsid w:val="00753D00"/>
    <w:rsid w:val="00757E56"/>
    <w:rsid w:val="007602D7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1D2B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D79CC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4A79"/>
    <w:rsid w:val="00805257"/>
    <w:rsid w:val="00806E7E"/>
    <w:rsid w:val="008101D9"/>
    <w:rsid w:val="008165EE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12B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D6F27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07D5B"/>
    <w:rsid w:val="009106A6"/>
    <w:rsid w:val="009136FA"/>
    <w:rsid w:val="009141B0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26EE3"/>
    <w:rsid w:val="00930059"/>
    <w:rsid w:val="00930D3B"/>
    <w:rsid w:val="00930E3F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64D9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786"/>
    <w:rsid w:val="009E1CA1"/>
    <w:rsid w:val="009E1D39"/>
    <w:rsid w:val="009E30F8"/>
    <w:rsid w:val="009E33F5"/>
    <w:rsid w:val="009E3A08"/>
    <w:rsid w:val="009E3FFD"/>
    <w:rsid w:val="009E4CD6"/>
    <w:rsid w:val="009E5E33"/>
    <w:rsid w:val="009F037B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66A"/>
    <w:rsid w:val="00A34681"/>
    <w:rsid w:val="00A35056"/>
    <w:rsid w:val="00A37656"/>
    <w:rsid w:val="00A40783"/>
    <w:rsid w:val="00A4111E"/>
    <w:rsid w:val="00A431B0"/>
    <w:rsid w:val="00A4411C"/>
    <w:rsid w:val="00A44196"/>
    <w:rsid w:val="00A443E6"/>
    <w:rsid w:val="00A465CC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3613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607D"/>
    <w:rsid w:val="00AA74DD"/>
    <w:rsid w:val="00AA7990"/>
    <w:rsid w:val="00AB1F9F"/>
    <w:rsid w:val="00AB2402"/>
    <w:rsid w:val="00AB3F70"/>
    <w:rsid w:val="00AB502A"/>
    <w:rsid w:val="00AB537E"/>
    <w:rsid w:val="00AB6D1E"/>
    <w:rsid w:val="00AC07DD"/>
    <w:rsid w:val="00AC27A1"/>
    <w:rsid w:val="00AC4453"/>
    <w:rsid w:val="00AC58EF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D720F"/>
    <w:rsid w:val="00AE1700"/>
    <w:rsid w:val="00AE2A12"/>
    <w:rsid w:val="00AE7ACB"/>
    <w:rsid w:val="00AF390D"/>
    <w:rsid w:val="00AF5018"/>
    <w:rsid w:val="00AF546C"/>
    <w:rsid w:val="00AF7C86"/>
    <w:rsid w:val="00B00A25"/>
    <w:rsid w:val="00B01731"/>
    <w:rsid w:val="00B02193"/>
    <w:rsid w:val="00B024F2"/>
    <w:rsid w:val="00B0274C"/>
    <w:rsid w:val="00B032C9"/>
    <w:rsid w:val="00B043FF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3F8E"/>
    <w:rsid w:val="00B24796"/>
    <w:rsid w:val="00B24C7A"/>
    <w:rsid w:val="00B27DBA"/>
    <w:rsid w:val="00B30518"/>
    <w:rsid w:val="00B30A9D"/>
    <w:rsid w:val="00B32297"/>
    <w:rsid w:val="00B336C6"/>
    <w:rsid w:val="00B338BF"/>
    <w:rsid w:val="00B338CB"/>
    <w:rsid w:val="00B35904"/>
    <w:rsid w:val="00B37114"/>
    <w:rsid w:val="00B4111B"/>
    <w:rsid w:val="00B418E2"/>
    <w:rsid w:val="00B424E5"/>
    <w:rsid w:val="00B429A7"/>
    <w:rsid w:val="00B42E7F"/>
    <w:rsid w:val="00B43E67"/>
    <w:rsid w:val="00B444BD"/>
    <w:rsid w:val="00B44654"/>
    <w:rsid w:val="00B45357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148E"/>
    <w:rsid w:val="00B62476"/>
    <w:rsid w:val="00B62B91"/>
    <w:rsid w:val="00B64142"/>
    <w:rsid w:val="00B672A4"/>
    <w:rsid w:val="00B70B21"/>
    <w:rsid w:val="00B735D2"/>
    <w:rsid w:val="00B751E0"/>
    <w:rsid w:val="00B756B6"/>
    <w:rsid w:val="00B826BC"/>
    <w:rsid w:val="00B83935"/>
    <w:rsid w:val="00B84BF5"/>
    <w:rsid w:val="00B85D8A"/>
    <w:rsid w:val="00B86E85"/>
    <w:rsid w:val="00B908F2"/>
    <w:rsid w:val="00B929D5"/>
    <w:rsid w:val="00B92F40"/>
    <w:rsid w:val="00B93151"/>
    <w:rsid w:val="00B965F3"/>
    <w:rsid w:val="00B96CCA"/>
    <w:rsid w:val="00B97AC8"/>
    <w:rsid w:val="00B97B30"/>
    <w:rsid w:val="00BA2E62"/>
    <w:rsid w:val="00BA60A5"/>
    <w:rsid w:val="00BA6CA9"/>
    <w:rsid w:val="00BB1924"/>
    <w:rsid w:val="00BB26E1"/>
    <w:rsid w:val="00BB2923"/>
    <w:rsid w:val="00BB4D68"/>
    <w:rsid w:val="00BB532A"/>
    <w:rsid w:val="00BB6194"/>
    <w:rsid w:val="00BB6F8F"/>
    <w:rsid w:val="00BB7ADE"/>
    <w:rsid w:val="00BC04B0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165A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2C32"/>
    <w:rsid w:val="00C33E69"/>
    <w:rsid w:val="00C344D5"/>
    <w:rsid w:val="00C34861"/>
    <w:rsid w:val="00C37AEA"/>
    <w:rsid w:val="00C37B9A"/>
    <w:rsid w:val="00C40A9D"/>
    <w:rsid w:val="00C41F71"/>
    <w:rsid w:val="00C42519"/>
    <w:rsid w:val="00C428F0"/>
    <w:rsid w:val="00C43488"/>
    <w:rsid w:val="00C44DCC"/>
    <w:rsid w:val="00C457E1"/>
    <w:rsid w:val="00C4741B"/>
    <w:rsid w:val="00C4798C"/>
    <w:rsid w:val="00C53BDA"/>
    <w:rsid w:val="00C53F56"/>
    <w:rsid w:val="00C54F22"/>
    <w:rsid w:val="00C5656F"/>
    <w:rsid w:val="00C576DD"/>
    <w:rsid w:val="00C60028"/>
    <w:rsid w:val="00C6050D"/>
    <w:rsid w:val="00C605C6"/>
    <w:rsid w:val="00C6127A"/>
    <w:rsid w:val="00C61502"/>
    <w:rsid w:val="00C61545"/>
    <w:rsid w:val="00C64017"/>
    <w:rsid w:val="00C66B31"/>
    <w:rsid w:val="00C67443"/>
    <w:rsid w:val="00C67F31"/>
    <w:rsid w:val="00C70344"/>
    <w:rsid w:val="00C70FB6"/>
    <w:rsid w:val="00C73430"/>
    <w:rsid w:val="00C74330"/>
    <w:rsid w:val="00C76719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71E9"/>
    <w:rsid w:val="00CA1726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628"/>
    <w:rsid w:val="00CE4AB6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9F6"/>
    <w:rsid w:val="00D11A1B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BA7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1404"/>
    <w:rsid w:val="00D82EB1"/>
    <w:rsid w:val="00D84717"/>
    <w:rsid w:val="00D850EF"/>
    <w:rsid w:val="00D85DF9"/>
    <w:rsid w:val="00D86E0F"/>
    <w:rsid w:val="00D877E4"/>
    <w:rsid w:val="00D87D4D"/>
    <w:rsid w:val="00D903A2"/>
    <w:rsid w:val="00D91081"/>
    <w:rsid w:val="00D9189A"/>
    <w:rsid w:val="00D92062"/>
    <w:rsid w:val="00D9251E"/>
    <w:rsid w:val="00D92BDE"/>
    <w:rsid w:val="00D9429F"/>
    <w:rsid w:val="00D97512"/>
    <w:rsid w:val="00D97769"/>
    <w:rsid w:val="00DA0300"/>
    <w:rsid w:val="00DA04B6"/>
    <w:rsid w:val="00DA1D38"/>
    <w:rsid w:val="00DA276C"/>
    <w:rsid w:val="00DA29B1"/>
    <w:rsid w:val="00DA2B81"/>
    <w:rsid w:val="00DA3D69"/>
    <w:rsid w:val="00DA5162"/>
    <w:rsid w:val="00DA6A44"/>
    <w:rsid w:val="00DB16FA"/>
    <w:rsid w:val="00DB2A03"/>
    <w:rsid w:val="00DB465B"/>
    <w:rsid w:val="00DB4AF4"/>
    <w:rsid w:val="00DB4B76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590B"/>
    <w:rsid w:val="00DE67C2"/>
    <w:rsid w:val="00DE7C59"/>
    <w:rsid w:val="00DF16E4"/>
    <w:rsid w:val="00DF21B7"/>
    <w:rsid w:val="00DF2B7C"/>
    <w:rsid w:val="00DF2F72"/>
    <w:rsid w:val="00DF3141"/>
    <w:rsid w:val="00DF320E"/>
    <w:rsid w:val="00DF4A1A"/>
    <w:rsid w:val="00DF5C84"/>
    <w:rsid w:val="00DF6155"/>
    <w:rsid w:val="00E00E40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86B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5C3"/>
    <w:rsid w:val="00E32EF0"/>
    <w:rsid w:val="00E42315"/>
    <w:rsid w:val="00E42BE5"/>
    <w:rsid w:val="00E43E11"/>
    <w:rsid w:val="00E44181"/>
    <w:rsid w:val="00E44CEF"/>
    <w:rsid w:val="00E47FAB"/>
    <w:rsid w:val="00E50860"/>
    <w:rsid w:val="00E509D9"/>
    <w:rsid w:val="00E50E95"/>
    <w:rsid w:val="00E521D1"/>
    <w:rsid w:val="00E5325B"/>
    <w:rsid w:val="00E533F8"/>
    <w:rsid w:val="00E53FF9"/>
    <w:rsid w:val="00E5417A"/>
    <w:rsid w:val="00E564B2"/>
    <w:rsid w:val="00E61B97"/>
    <w:rsid w:val="00E637DA"/>
    <w:rsid w:val="00E63957"/>
    <w:rsid w:val="00E6470B"/>
    <w:rsid w:val="00E67C78"/>
    <w:rsid w:val="00E67FA0"/>
    <w:rsid w:val="00E7158F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97A2C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5400"/>
    <w:rsid w:val="00EC5801"/>
    <w:rsid w:val="00EC5C1A"/>
    <w:rsid w:val="00EC69B9"/>
    <w:rsid w:val="00EC7891"/>
    <w:rsid w:val="00EC7C80"/>
    <w:rsid w:val="00ED0A24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1D5F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311"/>
    <w:rsid w:val="00F0391A"/>
    <w:rsid w:val="00F05928"/>
    <w:rsid w:val="00F10005"/>
    <w:rsid w:val="00F10204"/>
    <w:rsid w:val="00F105C3"/>
    <w:rsid w:val="00F1185E"/>
    <w:rsid w:val="00F1435C"/>
    <w:rsid w:val="00F145ED"/>
    <w:rsid w:val="00F14602"/>
    <w:rsid w:val="00F20612"/>
    <w:rsid w:val="00F21067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4638"/>
    <w:rsid w:val="00F45832"/>
    <w:rsid w:val="00F4710B"/>
    <w:rsid w:val="00F4739F"/>
    <w:rsid w:val="00F50742"/>
    <w:rsid w:val="00F52B05"/>
    <w:rsid w:val="00F52BAC"/>
    <w:rsid w:val="00F53904"/>
    <w:rsid w:val="00F54787"/>
    <w:rsid w:val="00F600BC"/>
    <w:rsid w:val="00F618DA"/>
    <w:rsid w:val="00F62422"/>
    <w:rsid w:val="00F62476"/>
    <w:rsid w:val="00F6400A"/>
    <w:rsid w:val="00F65648"/>
    <w:rsid w:val="00F66C9A"/>
    <w:rsid w:val="00F713CA"/>
    <w:rsid w:val="00F74DC5"/>
    <w:rsid w:val="00F76AD3"/>
    <w:rsid w:val="00F77CB9"/>
    <w:rsid w:val="00F804C5"/>
    <w:rsid w:val="00F81A4F"/>
    <w:rsid w:val="00F82296"/>
    <w:rsid w:val="00F83F22"/>
    <w:rsid w:val="00F84024"/>
    <w:rsid w:val="00F8548D"/>
    <w:rsid w:val="00F85BA5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1690"/>
    <w:rsid w:val="00FC2AD8"/>
    <w:rsid w:val="00FC4122"/>
    <w:rsid w:val="00FC444E"/>
    <w:rsid w:val="00FC4C5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  <w:style w:type="table" w:styleId="ListTable4-Accent3">
    <w:name w:val="List Table 4 Accent 3"/>
    <w:basedOn w:val="TableNormal"/>
    <w:uiPriority w:val="49"/>
    <w:rsid w:val="00B3051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645123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645123"/>
    <w:rPr>
      <w:b/>
      <w:bCs/>
    </w:rPr>
  </w:style>
  <w:style w:type="character" w:styleId="FollowedHyperlink">
    <w:name w:val="FollowedHyperlink"/>
    <w:basedOn w:val="DefaultParagraphFont"/>
    <w:rsid w:val="006451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oleObject" Target="embeddings/oleObject15.bin"/><Relationship Id="rId21" Type="http://schemas.openxmlformats.org/officeDocument/2006/relationships/image" Target="media/image8.emf"/><Relationship Id="rId34" Type="http://schemas.openxmlformats.org/officeDocument/2006/relationships/image" Target="media/image14.emf"/><Relationship Id="rId42" Type="http://schemas.openxmlformats.org/officeDocument/2006/relationships/image" Target="media/image18.emf"/><Relationship Id="rId47" Type="http://schemas.openxmlformats.org/officeDocument/2006/relationships/image" Target="media/image21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hyperlink" Target="https://reqres.in/" TargetMode="External"/><Relationship Id="rId11" Type="http://schemas.openxmlformats.org/officeDocument/2006/relationships/image" Target="media/image3.emf"/><Relationship Id="rId24" Type="http://schemas.openxmlformats.org/officeDocument/2006/relationships/oleObject" Target="embeddings/oleObject8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4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8.bin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image" Target="media/image15.emf"/><Relationship Id="rId49" Type="http://schemas.openxmlformats.org/officeDocument/2006/relationships/footer" Target="foot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emf"/><Relationship Id="rId31" Type="http://schemas.openxmlformats.org/officeDocument/2006/relationships/oleObject" Target="embeddings/oleObject11.bin"/><Relationship Id="rId44" Type="http://schemas.openxmlformats.org/officeDocument/2006/relationships/image" Target="media/image19.emf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30" Type="http://schemas.openxmlformats.org/officeDocument/2006/relationships/image" Target="media/image12.e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oleObject" Target="embeddings/oleObject12.bin"/><Relationship Id="rId38" Type="http://schemas.openxmlformats.org/officeDocument/2006/relationships/image" Target="media/image16.emf"/><Relationship Id="rId46" Type="http://schemas.openxmlformats.org/officeDocument/2006/relationships/image" Target="media/image20.png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D8FE4-81D4-43DB-817A-725CD5A55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73</TotalTime>
  <Pages>20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136</cp:revision>
  <cp:lastPrinted>2006-03-16T04:50:00Z</cp:lastPrinted>
  <dcterms:created xsi:type="dcterms:W3CDTF">2017-02-18T19:28:00Z</dcterms:created>
  <dcterms:modified xsi:type="dcterms:W3CDTF">2024-02-02T09:34:00Z</dcterms:modified>
</cp:coreProperties>
</file>